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ded5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68681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e7924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